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02861" w:rsidP="009344FF">
      <w:r w:rsidRPr="00E02861">
        <w:t xml:space="preserve">Accepted </w:t>
      </w:r>
      <w:r w:rsidR="00E05B13">
        <w:t>for</w:t>
      </w:r>
      <w:r w:rsidRPr="00E02861">
        <w:t xml:space="preserve"> publi</w:t>
      </w:r>
      <w:r>
        <w:t xml:space="preserve">cation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F1D4C" w:rsidRPr="0025656D" w:rsidRDefault="0067370C" w:rsidP="009344FF">
      <w:bookmarkStart w:id="0" w:name="_Hlk225785917"/>
      <w:bookmarkStart w:id="1" w:name="_GoBack"/>
      <w:proofErr w:type="spellStart"/>
      <w:r w:rsidRPr="0025656D">
        <w:t>Dr.</w:t>
      </w:r>
      <w:proofErr w:type="spellEnd"/>
      <w:r w:rsidRPr="0025656D">
        <w:t xml:space="preserve"> </w:t>
      </w:r>
      <w:proofErr w:type="spellStart"/>
      <w:r w:rsidRPr="0025656D">
        <w:t>Eghon</w:t>
      </w:r>
      <w:proofErr w:type="spellEnd"/>
      <w:r w:rsidRPr="0025656D">
        <w:t xml:space="preserve"> Guzman B, Hospital </w:t>
      </w:r>
      <w:proofErr w:type="spellStart"/>
      <w:r w:rsidRPr="0025656D">
        <w:t>Dr.</w:t>
      </w:r>
      <w:proofErr w:type="spellEnd"/>
      <w:r w:rsidRPr="0025656D">
        <w:t xml:space="preserve"> </w:t>
      </w:r>
      <w:proofErr w:type="spellStart"/>
      <w:r w:rsidRPr="0025656D">
        <w:t>Sotero</w:t>
      </w:r>
      <w:proofErr w:type="spellEnd"/>
      <w:r w:rsidRPr="0025656D">
        <w:t xml:space="preserve"> del Rio, Chile</w:t>
      </w:r>
      <w:bookmarkEnd w:id="0"/>
      <w:bookmarkEnd w:id="1"/>
    </w:p>
    <w:sectPr w:rsidR="00DF1D4C" w:rsidRPr="002565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TcwMbA0MjE1NzNX0lEKTi0uzszPAykwrAUAr1dz6iwAAAA="/>
  </w:docVars>
  <w:rsids>
    <w:rsidRoot w:val="00A72896"/>
    <w:rsid w:val="0025656D"/>
    <w:rsid w:val="002C0B2C"/>
    <w:rsid w:val="0067370C"/>
    <w:rsid w:val="009344FF"/>
    <w:rsid w:val="009F328F"/>
    <w:rsid w:val="00A72896"/>
    <w:rsid w:val="00AB5907"/>
    <w:rsid w:val="00DF1D4C"/>
    <w:rsid w:val="00E02861"/>
    <w:rsid w:val="00E05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2B9DB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25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30T12:29:00Z</dcterms:modified>
</cp:coreProperties>
</file>